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p>
    <w:bookmarkStart w:id="20" w:name="internship-application-letter"/>
    <w:p>
      <w:pPr>
        <w:pStyle w:val="Heading1"/>
      </w:pPr>
      <w:r>
        <w:t xml:space="preserve">Internship Application Letter</w:t>
      </w:r>
    </w:p>
    <w:p>
      <w:pPr>
        <w:pStyle w:val="FirstParagraph"/>
      </w:pPr>
      <w:r>
        <w:t xml:space="preserve">Electrician Internship Position</w:t>
      </w:r>
    </w:p>
    <w:bookmarkEnd w:id="20"/>
    <w:p>
      <w:pPr>
        <w:pStyle w:val="BodyText"/>
      </w:pPr>
      <w:r>
        <w:t xml:space="preserve">Mr. Rajendra Thapa</w:t>
      </w:r>
    </w:p>
    <w:p>
      <w:pPr>
        <w:pStyle w:val="BodyText"/>
      </w:pPr>
      <w:r>
        <w:t xml:space="preserve">Manager, Technical Department</w:t>
      </w:r>
    </w:p>
    <w:p>
      <w:pPr>
        <w:pStyle w:val="BodyText"/>
      </w:pPr>
      <w:r>
        <w:t xml:space="preserve">Nepal Electrical Solutions Pvt. Ltd.</w:t>
      </w:r>
    </w:p>
    <w:p>
      <w:pPr>
        <w:pStyle w:val="BodyText"/>
      </w:pPr>
      <w:r>
        <w:t xml:space="preserve">Sanepa, Kathmandu, Nepal</w:t>
      </w:r>
    </w:p>
    <w:p>
      <w:pPr>
        <w:pStyle w:val="BodyText"/>
      </w:pPr>
      <w:r>
        <w:t xml:space="preserve">May 26, 2024</w:t>
      </w:r>
    </w:p>
    <w:p>
      <w:pPr>
        <w:pStyle w:val="BodyText"/>
      </w:pPr>
      <w:r>
        <w:t xml:space="preserve">Subject: Internship Application Letter for Electrician Position at Nepal Kathmandu Office</w:t>
      </w:r>
    </w:p>
    <w:p>
      <w:pPr>
        <w:pStyle w:val="BodyText"/>
      </w:pPr>
      <w:r>
        <w:t xml:space="preserve">Dear Mr. Thapa,</w:t>
      </w:r>
    </w:p>
    <w:p>
      <w:pPr>
        <w:pStyle w:val="BodyText"/>
      </w:pPr>
      <w:r>
        <w:t xml:space="preserve">It is with profound enthusiasm that I submit my application for the Electrician Internship position at Nepal Electrical Solutions Pvt. Ltd. in Kathmandu, as advertised on the company's official website and through local vocational training networks across Nepal Kathmandu. Having closely followed your company's pioneering work in sustainable electrical infrastructure development throughout the Kathmandu Valley, I am eager to contribute my academic foundation and unwavering dedication to your esteemed team while gaining hands-on experience in one of Nepal's most dynamic urban centers.</w:t>
      </w:r>
    </w:p>
    <w:p>
      <w:pPr>
        <w:pStyle w:val="BodyText"/>
      </w:pPr>
      <w:r>
        <w:t xml:space="preserve">As a final-year student at Kathmandu University's School of Engineering, pursuing a Bachelor's degree in Electrical Engineering with specialization in Power Systems, I have developed comprehensive theoretical knowledge that aligns precisely with the practical requirements of modern electrical installation and maintenance. My academic curriculum included rigorous coursework in circuit analysis, electrical machinery, power distribution systems, and safety protocols—courses directly relevant to the daily operations at Nepal Kathmandu's bustling construction sites and residential complexes. What distinguishes my application is not merely academic achievement but an intrinsic understanding of Nepal Kathmandu's unique electrical challenges: from adapting to monsoon-season infrastructure vulnerabilities to implementing energy-efficient solutions in densely populated urban environments like Thamel and Baluwatar.</w:t>
      </w:r>
    </w:p>
    <w:p>
      <w:pPr>
        <w:pStyle w:val="BodyText"/>
      </w:pPr>
      <w:r>
        <w:t xml:space="preserve">I have proactively sought practical exposure through multiple community-based projects in Nepal Kathmandu, including a 6-month volunteer initiative with the Kathmandu Metropolitan City's Street Lighting Modernization Project. During this engagement, I assisted senior electricians in installing LED streetlights across 12 blocks of Patan Durbar Square, gaining firsthand experience with three-phase distribution systems and grounding techniques essential for earthquake-resistant installations. Furthermore, I completed a month-long apprenticeship at Mithila Electric Works in Kathmandu's Dillibazar area, where I learned to interpret electrical blueprints according to Nepal's Electrical Safety Regulations (2017) and safely operate tools including multimeters, cable strippers, and conduit benders under professional supervision. These experiences have cultivated my ability to work efficiently in Nepal Kathmandu's fast-paced construction environment while maintaining strict adherence to safety standards—a critical consideration given the city's high population density and complex electrical networks.</w:t>
      </w:r>
    </w:p>
    <w:p>
      <w:pPr>
        <w:pStyle w:val="BodyText"/>
      </w:pPr>
      <w:r>
        <w:t xml:space="preserve">The significance of this internship extends beyond technical skill acquisition; it represents a crucial step in my professional journey toward becoming a contributor to Nepal's energy transformation. Kathmandu faces unique electricity challenges: 30% of households still rely on kerosene lamps (Nepal Power Development Board, 2023), and infrastructure must withstand both seismic activity and extreme weather patterns. Your company's innovative approach to integrating solar microgrids in rural-urban transition zones deeply resonates with my passion for sustainable solutions. I am particularly inspired by Nepal Electrical Solutions' recent project installing smart metering systems across Chakrapath, which reduced power theft by 22%—a model I aspire to support through diligent work during my internship.</w:t>
      </w:r>
    </w:p>
    <w:p>
      <w:pPr>
        <w:pStyle w:val="BodyText"/>
      </w:pPr>
      <w:r>
        <w:t xml:space="preserve">My commitment to Nepal Kathmandu's development is further demonstrated through my active involvement in the University's Engineering Club. As Project Coordinator for "Power for Every Home," I led a student team that designed and installed low-cost solar lighting systems for 15 disadvantaged families in Suryabinayak municipality. This initiative required navigating local building codes, securing permits from Kathmandu Metropolitan City, and training residents on safety protocols—skills directly transferable to your company's client-facing projects. Our success was recognized with the Best Community Impact Award at the Nepal Technical College Conference 2023, reinforcing my belief that technical expertise must be paired with cultural sensitivity when serving Nepal Kathmandu's diverse communities.</w:t>
      </w:r>
    </w:p>
    <w:p>
      <w:pPr>
        <w:pStyle w:val="BodyText"/>
      </w:pPr>
      <w:r>
        <w:t xml:space="preserve">What I offer extends beyond technical capabilities. As a native of Kathmandu who has witnessed firsthand how electrical failures disrupt daily life—from hospitals losing power during monsoons to street vendors losing livelihoods due to unstable grids—I bring a deep-seated motivation to serve. My colleagues at Kathmandu University describe me as "meticulous in safety protocols" and "resourceful in problem-solving," traits I've honed while troubleshooting circuit issues during campus power outages. I am proficient in using AutoCAD Electrical for basic schematic drafting and possess strong communication skills in Nepali, English, and basic Hindi—essential for collaborating with diverse teams across Nepal Kathmandu's construction sites.</w:t>
      </w:r>
    </w:p>
    <w:p>
      <w:pPr>
        <w:pStyle w:val="BodyText"/>
      </w:pPr>
      <w:r>
        <w:t xml:space="preserve">I understand that the role of an Electrician Intern at your Kathmandu office requires more than technical competence; it demands cultural intelligence to navigate Nepal's unique work environment. Having grown up in Patan, I am familiar with local labor dynamics, the importance of community trust in technical work, and the necessity for flexible scheduling during festival seasons like Dashain when electrical demand surges. My willingness to work evenings and weekends during peak installation periods aligns perfectly with your company's operational needs as Kathmandu expands its electrical infrastructure.</w:t>
      </w:r>
    </w:p>
    <w:p>
      <w:pPr>
        <w:pStyle w:val="BodyText"/>
      </w:pPr>
      <w:r>
        <w:t xml:space="preserve">My ultimate aspiration is to become a certified electrician who contributes to Nepal's vision of "Energy for All," and I see Nepal Electrical Solutions Pvt. Ltd. as the ideal incubator for this journey. Your commitment to training young Nepali talent through programs like the "Nepal Youth Electrician Initiative" demonstrates an investment in local development that mirrors my own values. I am confident that my academic preparation, community-focused projects, and unwavering dedication to Nepal Kathmandu's electrical advancement make me an ideal candidate for your internship program.</w:t>
      </w:r>
    </w:p>
    <w:p>
      <w:pPr>
        <w:pStyle w:val="BodyText"/>
      </w:pPr>
      <w:r>
        <w:t xml:space="preserve">Thank you for considering my application. I have attached my resume detailing additional technical competencies and references from faculty members at Kathmandu University who can speak to my work ethic. I welcome the opportunity to discuss how my skills in electrical installation, safety compliance, and community engagement align with your internship objectives during an interview at your earliest convenience. You may reach me via phone at +977-9841234567 or email at suresh.maharjan@ku.edu.np.</w:t>
      </w:r>
    </w:p>
    <w:p>
      <w:pPr>
        <w:pStyle w:val="BodyText"/>
      </w:pPr>
      <w:r>
        <w:t xml:space="preserve">Sincerely,</w:t>
      </w:r>
    </w:p>
    <w:p>
      <w:pPr>
        <w:pStyle w:val="BodyText"/>
      </w:pPr>
      <w:r>
        <w:t xml:space="preserve">Suresh Maharjan</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dc:title>
  <dc:creator/>
  <dc:language>en</dc:language>
  <cp:keywords/>
  <dcterms:created xsi:type="dcterms:W3CDTF">2026-07-21T11:42:05Z</dcterms:created>
  <dcterms:modified xsi:type="dcterms:W3CDTF">2026-07-21T11:42:05Z</dcterms:modified>
</cp:coreProperties>
</file>

<file path=docProps/custom.xml><?xml version="1.0" encoding="utf-8"?>
<Properties xmlns="http://schemas.openxmlformats.org/officeDocument/2006/custom-properties" xmlns:vt="http://schemas.openxmlformats.org/officeDocument/2006/docPropsVTypes"/>
</file>